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5A18" w:rsidRDefault="00955A18" w:rsidP="00955A18">
      <w:pPr>
        <w:jc w:val="center"/>
        <w:rPr>
          <w:sz w:val="40"/>
          <w:lang w:val="en-US"/>
        </w:rPr>
      </w:pPr>
    </w:p>
    <w:p w:rsidR="00C578D4" w:rsidRDefault="00955A18" w:rsidP="00955A18">
      <w:pPr>
        <w:jc w:val="center"/>
        <w:rPr>
          <w:sz w:val="40"/>
          <w:lang w:val="en-US"/>
        </w:rPr>
      </w:pPr>
      <w:r w:rsidRPr="00955A18">
        <w:rPr>
          <w:sz w:val="40"/>
          <w:lang w:val="en-US"/>
        </w:rPr>
        <w:t>Excel assignment 6</w:t>
      </w:r>
    </w:p>
    <w:p w:rsidR="00955A18" w:rsidRDefault="00955A18" w:rsidP="00955A18">
      <w:pPr>
        <w:jc w:val="center"/>
        <w:rPr>
          <w:sz w:val="40"/>
          <w:lang w:val="en-US"/>
        </w:rPr>
      </w:pPr>
    </w:p>
    <w:p w:rsidR="00955A18" w:rsidRPr="00F660CA" w:rsidRDefault="00FC41E8" w:rsidP="00955A18">
      <w:pPr>
        <w:jc w:val="center"/>
        <w:rPr>
          <w:b/>
          <w:i/>
          <w:lang w:val="en-US"/>
        </w:rPr>
      </w:pPr>
      <w:r>
        <w:rPr>
          <w:b/>
          <w:i/>
          <w:lang w:val="en-US"/>
        </w:rPr>
        <w:t>Name-</w:t>
      </w:r>
      <w:proofErr w:type="spellStart"/>
      <w:r w:rsidR="00955A18" w:rsidRPr="00F660CA">
        <w:rPr>
          <w:b/>
          <w:i/>
          <w:lang w:val="en-US"/>
        </w:rPr>
        <w:t>Bikramjit</w:t>
      </w:r>
      <w:proofErr w:type="spellEnd"/>
      <w:r w:rsidR="00955A18" w:rsidRPr="00F660CA">
        <w:rPr>
          <w:b/>
          <w:i/>
          <w:lang w:val="en-US"/>
        </w:rPr>
        <w:t xml:space="preserve"> </w:t>
      </w:r>
      <w:proofErr w:type="spellStart"/>
      <w:r w:rsidR="00955A18" w:rsidRPr="00F660CA">
        <w:rPr>
          <w:b/>
          <w:i/>
          <w:lang w:val="en-US"/>
        </w:rPr>
        <w:t>Mondal</w:t>
      </w:r>
      <w:proofErr w:type="spellEnd"/>
    </w:p>
    <w:p w:rsidR="00A128DC" w:rsidRDefault="00955A18" w:rsidP="00955A18">
      <w:pPr>
        <w:jc w:val="center"/>
        <w:rPr>
          <w:b/>
          <w:i/>
          <w:lang w:val="en-US"/>
        </w:rPr>
      </w:pPr>
      <w:r w:rsidRPr="00F660CA">
        <w:rPr>
          <w:b/>
          <w:i/>
          <w:lang w:val="en-US"/>
        </w:rPr>
        <w:t>FSDA Batch</w:t>
      </w:r>
    </w:p>
    <w:p w:rsidR="00D21FC8" w:rsidRDefault="00D21FC8" w:rsidP="00955A18">
      <w:pPr>
        <w:jc w:val="center"/>
        <w:rPr>
          <w:b/>
          <w:i/>
          <w:lang w:val="en-US"/>
        </w:rPr>
      </w:pPr>
    </w:p>
    <w:p w:rsidR="00ED1CB4" w:rsidRPr="00ED1CB4" w:rsidRDefault="00ED1CB4" w:rsidP="00ED1CB4">
      <w:pPr>
        <w:spacing w:line="259" w:lineRule="auto"/>
        <w:jc w:val="left"/>
        <w:rPr>
          <w:b/>
          <w:i/>
          <w:lang w:val="en-US"/>
        </w:rPr>
      </w:pPr>
      <w:bookmarkStart w:id="0" w:name="_GoBack"/>
      <w:bookmarkEnd w:id="0"/>
      <w:r>
        <w:rPr>
          <w:lang w:val="en-US"/>
        </w:rPr>
        <w:br w:type="page"/>
      </w:r>
    </w:p>
    <w:p w:rsidR="00955A18" w:rsidRDefault="00432C10" w:rsidP="00A128DC">
      <w:pPr>
        <w:pStyle w:val="ListParagraph"/>
        <w:numPr>
          <w:ilvl w:val="0"/>
          <w:numId w:val="1"/>
        </w:numPr>
        <w:rPr>
          <w:b/>
          <w:i/>
          <w:lang w:val="en-US"/>
        </w:rPr>
      </w:pPr>
      <w:r w:rsidRPr="00D21FC8">
        <w:rPr>
          <w:b/>
          <w:i/>
          <w:lang w:val="en-US"/>
        </w:rPr>
        <w:lastRenderedPageBreak/>
        <w:t xml:space="preserve">Elements of Excel interface </w:t>
      </w:r>
    </w:p>
    <w:p w:rsidR="00D21FC8" w:rsidRDefault="008F47B8" w:rsidP="00D21FC8">
      <w:r>
        <w:rPr>
          <w:lang w:val="en-US"/>
        </w:rPr>
        <w:t xml:space="preserve">There are several elements are available </w:t>
      </w:r>
      <w:r w:rsidR="00C00AA2">
        <w:rPr>
          <w:lang w:val="en-US"/>
        </w:rPr>
        <w:t xml:space="preserve">on Excel interface including </w:t>
      </w:r>
      <w:r w:rsidR="00C00AA2" w:rsidRPr="00C00AA2">
        <w:t>Quick Access Toolbar, Ribbon, Name Box, Formula Quick Menu, Formula Bar, Status Bar, Worksheet View Options, Zoom Slider Control, and the Zoom Percentage Indicator.</w:t>
      </w:r>
      <w:r w:rsidR="00B77A32">
        <w:t xml:space="preserve"> In the below points, use of each element has been shown:</w:t>
      </w:r>
    </w:p>
    <w:p w:rsidR="00B77A32" w:rsidRDefault="00D04476" w:rsidP="00D2090A">
      <w:pPr>
        <w:pStyle w:val="ListParagraph"/>
        <w:numPr>
          <w:ilvl w:val="0"/>
          <w:numId w:val="3"/>
        </w:numPr>
      </w:pPr>
      <w:r w:rsidRPr="00D04476">
        <w:t>The Quick Access Toolbar is found on the top-left of the Excel window which contains the commonly-used commands in Excel. This toolba</w:t>
      </w:r>
      <w:r>
        <w:t>r can be customized and lets us choose which commands we</w:t>
      </w:r>
      <w:r w:rsidRPr="00D04476">
        <w:t xml:space="preserve"> want to access easily. </w:t>
      </w:r>
    </w:p>
    <w:p w:rsidR="00D04476" w:rsidRDefault="007F1286" w:rsidP="00D2090A">
      <w:pPr>
        <w:pStyle w:val="ListParagraph"/>
        <w:numPr>
          <w:ilvl w:val="0"/>
          <w:numId w:val="3"/>
        </w:numPr>
      </w:pPr>
      <w:r w:rsidRPr="007F1286">
        <w:t>The Ribbon interface contains the commands that are available for use in Excel. This has multiple tabs including the File, Home, Insert, Page Layout, Formulas, Data, Review, View, Add-ins, and Help tabs.</w:t>
      </w:r>
    </w:p>
    <w:p w:rsidR="007F1286" w:rsidRDefault="007F1286" w:rsidP="00D2090A">
      <w:pPr>
        <w:pStyle w:val="ListParagraph"/>
        <w:numPr>
          <w:ilvl w:val="0"/>
          <w:numId w:val="3"/>
        </w:numPr>
      </w:pPr>
      <w:r w:rsidRPr="007F1286">
        <w:t>The Name Box is an input box which normally displays the name or location of the active cell on the worksheet. </w:t>
      </w:r>
    </w:p>
    <w:p w:rsidR="007F1286" w:rsidRPr="00D2090A" w:rsidRDefault="007F1286" w:rsidP="00D2090A">
      <w:pPr>
        <w:pStyle w:val="ListParagraph"/>
        <w:numPr>
          <w:ilvl w:val="0"/>
          <w:numId w:val="3"/>
        </w:numPr>
        <w:rPr>
          <w:shd w:val="clear" w:color="auto" w:fill="FFFFFF"/>
        </w:rPr>
      </w:pPr>
      <w:r w:rsidRPr="00D2090A">
        <w:rPr>
          <w:shd w:val="clear" w:color="auto" w:fill="FFFFFF"/>
        </w:rPr>
        <w:t>The Formula Quick Menu beside t</w:t>
      </w:r>
      <w:r w:rsidRPr="00D2090A">
        <w:rPr>
          <w:shd w:val="clear" w:color="auto" w:fill="FFFFFF"/>
        </w:rPr>
        <w:t>he Name box is a shortcut when user</w:t>
      </w:r>
      <w:r w:rsidRPr="00D2090A">
        <w:rPr>
          <w:shd w:val="clear" w:color="auto" w:fill="FFFFFF"/>
        </w:rPr>
        <w:t xml:space="preserve"> want to insert a function.</w:t>
      </w:r>
    </w:p>
    <w:p w:rsidR="007F1286" w:rsidRDefault="007F1286" w:rsidP="00D2090A">
      <w:pPr>
        <w:pStyle w:val="ListParagraph"/>
        <w:numPr>
          <w:ilvl w:val="0"/>
          <w:numId w:val="3"/>
        </w:numPr>
      </w:pPr>
      <w:r w:rsidRPr="007F1286">
        <w:t>The Formula Bar is found just beside the Formula Quick Menu. This allows you to enter or edit data, formula or a function that will appear in the selected cell whose name or location appears in the Name Box.</w:t>
      </w:r>
    </w:p>
    <w:p w:rsidR="00B77A32" w:rsidRPr="00310930" w:rsidRDefault="00D2090A" w:rsidP="00D21FC8">
      <w:pPr>
        <w:pStyle w:val="ListParagraph"/>
        <w:numPr>
          <w:ilvl w:val="0"/>
          <w:numId w:val="3"/>
        </w:numPr>
      </w:pPr>
      <w:r w:rsidRPr="00D2090A">
        <w:t>The Status Bar in the bottom-left corner of the Excel window displays various information about the current mode of the workbook.</w:t>
      </w:r>
    </w:p>
    <w:p w:rsidR="00432C10" w:rsidRDefault="00432C10" w:rsidP="00A128DC">
      <w:pPr>
        <w:pStyle w:val="ListParagraph"/>
        <w:numPr>
          <w:ilvl w:val="0"/>
          <w:numId w:val="1"/>
        </w:numPr>
        <w:rPr>
          <w:b/>
          <w:i/>
          <w:lang w:val="en-US"/>
        </w:rPr>
      </w:pPr>
      <w:r w:rsidRPr="00D21FC8">
        <w:rPr>
          <w:b/>
          <w:i/>
          <w:lang w:val="en-US"/>
        </w:rPr>
        <w:t>Application of Excel in industry</w:t>
      </w:r>
    </w:p>
    <w:p w:rsidR="00310930" w:rsidRDefault="00A83A94" w:rsidP="00310930">
      <w:pPr>
        <w:rPr>
          <w:lang w:val="en-US"/>
        </w:rPr>
      </w:pPr>
      <w:r>
        <w:rPr>
          <w:lang w:val="en-US"/>
        </w:rPr>
        <w:t xml:space="preserve">Excel has been considered as the most basic analytical tools which is used in most business industry. </w:t>
      </w:r>
      <w:r w:rsidR="00536D39">
        <w:rPr>
          <w:lang w:val="en-US"/>
        </w:rPr>
        <w:t>All the major application of this tool in industry have been identified in the below points:</w:t>
      </w:r>
    </w:p>
    <w:p w:rsidR="00536D39" w:rsidRDefault="00536D39" w:rsidP="00536D39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lastRenderedPageBreak/>
        <w:t xml:space="preserve">In order to get a complete overview on the business operations, this tool has bene widely used by the industry experts. </w:t>
      </w:r>
    </w:p>
    <w:p w:rsidR="00536D39" w:rsidRDefault="00536D39" w:rsidP="00536D39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This tool enables the graphical representation of the industry data that has been generated. </w:t>
      </w:r>
    </w:p>
    <w:p w:rsidR="00254A5A" w:rsidRDefault="00254A5A" w:rsidP="00536D39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In order to manage or handle huge amount of data of </w:t>
      </w:r>
      <w:r w:rsidR="00CB2F05">
        <w:rPr>
          <w:lang w:val="en-US"/>
        </w:rPr>
        <w:t xml:space="preserve">company staff and </w:t>
      </w:r>
      <w:r w:rsidR="00966E85">
        <w:rPr>
          <w:lang w:val="en-US"/>
        </w:rPr>
        <w:t>employees, excel worksheet help a lot.</w:t>
      </w:r>
    </w:p>
    <w:p w:rsidR="00966E85" w:rsidRDefault="009D3CDF" w:rsidP="00536D39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Based on the analysis results and result outcome form Excel tool, sometime small organization can take crucial business decisions. </w:t>
      </w:r>
    </w:p>
    <w:p w:rsidR="00C14D4B" w:rsidRPr="00536D39" w:rsidRDefault="00C14D4B" w:rsidP="00536D39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Moreover, a complete office administration could be done by the company management by using Excel analysis.</w:t>
      </w:r>
    </w:p>
    <w:p w:rsidR="00432C10" w:rsidRDefault="00432C10" w:rsidP="00A128DC">
      <w:pPr>
        <w:pStyle w:val="ListParagraph"/>
        <w:numPr>
          <w:ilvl w:val="0"/>
          <w:numId w:val="1"/>
        </w:numPr>
        <w:rPr>
          <w:b/>
          <w:i/>
          <w:lang w:val="en-US"/>
        </w:rPr>
      </w:pPr>
      <w:r w:rsidRPr="00D21FC8">
        <w:rPr>
          <w:b/>
          <w:i/>
          <w:lang w:val="en-US"/>
        </w:rPr>
        <w:t xml:space="preserve">Task on ribbon </w:t>
      </w:r>
    </w:p>
    <w:p w:rsidR="005F6CF8" w:rsidRPr="005F6CF8" w:rsidRDefault="005F6CF8" w:rsidP="005F6CF8">
      <w:pPr>
        <w:rPr>
          <w:lang w:val="en-US"/>
        </w:rPr>
      </w:pPr>
      <w:r>
        <w:rPr>
          <w:lang w:val="en-US"/>
        </w:rPr>
        <w:t xml:space="preserve">In this task, a new tab in excel ribbon has been enabled by using customize ribbon option. In the below screen shots, all the possible </w:t>
      </w:r>
      <w:r w:rsidR="00AB6DB9">
        <w:rPr>
          <w:lang w:val="en-US"/>
        </w:rPr>
        <w:t>steps have been given.</w:t>
      </w:r>
    </w:p>
    <w:p w:rsidR="00D97FC3" w:rsidRDefault="00DE0478" w:rsidP="00D97FC3">
      <w:pPr>
        <w:rPr>
          <w:lang w:val="en-US"/>
        </w:rPr>
      </w:pPr>
      <w:r w:rsidRPr="00DE0478">
        <w:rPr>
          <w:lang w:val="en-US"/>
        </w:rPr>
        <w:drawing>
          <wp:inline distT="0" distB="0" distL="0" distR="0" wp14:anchorId="78254168" wp14:editId="026C7C08">
            <wp:extent cx="4982270" cy="2029108"/>
            <wp:effectExtent l="0" t="0" r="88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82270" cy="202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0478" w:rsidRDefault="00DE0478" w:rsidP="00D97FC3">
      <w:pPr>
        <w:rPr>
          <w:lang w:val="en-US"/>
        </w:rPr>
      </w:pPr>
      <w:r w:rsidRPr="00DE0478">
        <w:rPr>
          <w:lang w:val="en-US"/>
        </w:rPr>
        <w:lastRenderedPageBreak/>
        <w:drawing>
          <wp:inline distT="0" distB="0" distL="0" distR="0" wp14:anchorId="7FF77995" wp14:editId="67D9C324">
            <wp:extent cx="5201376" cy="3515216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0478" w:rsidRPr="00D97FC3" w:rsidRDefault="00DE0478" w:rsidP="00D97FC3">
      <w:pPr>
        <w:rPr>
          <w:lang w:val="en-US"/>
        </w:rPr>
      </w:pPr>
      <w:r w:rsidRPr="00DE0478">
        <w:rPr>
          <w:lang w:val="en-US"/>
        </w:rPr>
        <w:drawing>
          <wp:inline distT="0" distB="0" distL="0" distR="0" wp14:anchorId="7BB8EB79" wp14:editId="576C720E">
            <wp:extent cx="5731510" cy="34544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2C10" w:rsidRDefault="00432C10" w:rsidP="00A128DC">
      <w:pPr>
        <w:pStyle w:val="ListParagraph"/>
        <w:numPr>
          <w:ilvl w:val="0"/>
          <w:numId w:val="1"/>
        </w:numPr>
        <w:rPr>
          <w:b/>
          <w:i/>
          <w:lang w:val="en-US"/>
        </w:rPr>
      </w:pPr>
      <w:r w:rsidRPr="00D21FC8">
        <w:rPr>
          <w:b/>
          <w:i/>
          <w:lang w:val="en-US"/>
        </w:rPr>
        <w:t>Different shortcut keys</w:t>
      </w:r>
    </w:p>
    <w:p w:rsidR="00E979FF" w:rsidRPr="00E979FF" w:rsidRDefault="00E979FF" w:rsidP="00E979FF">
      <w:pPr>
        <w:pStyle w:val="ListParagraph"/>
        <w:numPr>
          <w:ilvl w:val="0"/>
          <w:numId w:val="5"/>
        </w:numPr>
      </w:pPr>
      <w:r w:rsidRPr="00E979FF">
        <w:t>Alt + F: File menu options in current program.</w:t>
      </w:r>
    </w:p>
    <w:p w:rsidR="00E979FF" w:rsidRPr="00E979FF" w:rsidRDefault="00E979FF" w:rsidP="00E979FF">
      <w:pPr>
        <w:pStyle w:val="ListParagraph"/>
        <w:numPr>
          <w:ilvl w:val="0"/>
          <w:numId w:val="5"/>
        </w:numPr>
      </w:pPr>
      <w:r w:rsidRPr="00E979FF">
        <w:t>Alt + E: Edit options in current program</w:t>
      </w:r>
    </w:p>
    <w:p w:rsidR="00E979FF" w:rsidRPr="00E979FF" w:rsidRDefault="00E979FF" w:rsidP="00E979FF">
      <w:pPr>
        <w:pStyle w:val="ListParagraph"/>
        <w:numPr>
          <w:ilvl w:val="0"/>
          <w:numId w:val="5"/>
        </w:numPr>
      </w:pPr>
      <w:r w:rsidRPr="00E979FF">
        <w:t>F1: Universal Help in almost every Windows program.</w:t>
      </w:r>
    </w:p>
    <w:p w:rsidR="00E979FF" w:rsidRPr="00E979FF" w:rsidRDefault="00E979FF" w:rsidP="00E979FF">
      <w:pPr>
        <w:pStyle w:val="ListParagraph"/>
        <w:numPr>
          <w:ilvl w:val="0"/>
          <w:numId w:val="5"/>
        </w:numPr>
      </w:pPr>
      <w:r w:rsidRPr="00E979FF">
        <w:lastRenderedPageBreak/>
        <w:t>Ctrl + A: Select all text.</w:t>
      </w:r>
    </w:p>
    <w:p w:rsidR="00E979FF" w:rsidRPr="00E979FF" w:rsidRDefault="00E979FF" w:rsidP="00E979FF">
      <w:pPr>
        <w:pStyle w:val="ListParagraph"/>
        <w:numPr>
          <w:ilvl w:val="0"/>
          <w:numId w:val="5"/>
        </w:numPr>
      </w:pPr>
      <w:r w:rsidRPr="00E979FF">
        <w:t>Ctrl + X: Cut</w:t>
      </w:r>
    </w:p>
    <w:p w:rsidR="00E979FF" w:rsidRPr="00E979FF" w:rsidRDefault="00E979FF" w:rsidP="00E979FF">
      <w:pPr>
        <w:pStyle w:val="ListParagraph"/>
        <w:numPr>
          <w:ilvl w:val="0"/>
          <w:numId w:val="5"/>
        </w:numPr>
      </w:pPr>
      <w:r w:rsidRPr="00E979FF">
        <w:t>Shift + Del: Cut selected item.</w:t>
      </w:r>
    </w:p>
    <w:p w:rsidR="00E979FF" w:rsidRPr="00E979FF" w:rsidRDefault="00E979FF" w:rsidP="00E979FF">
      <w:pPr>
        <w:pStyle w:val="ListParagraph"/>
        <w:numPr>
          <w:ilvl w:val="0"/>
          <w:numId w:val="5"/>
        </w:numPr>
      </w:pPr>
      <w:r w:rsidRPr="00E979FF">
        <w:t>Ctrl + C: Copy selected item.</w:t>
      </w:r>
    </w:p>
    <w:p w:rsidR="00E979FF" w:rsidRPr="00E979FF" w:rsidRDefault="00E979FF" w:rsidP="00E979FF">
      <w:pPr>
        <w:pStyle w:val="ListParagraph"/>
        <w:numPr>
          <w:ilvl w:val="0"/>
          <w:numId w:val="5"/>
        </w:numPr>
      </w:pPr>
      <w:r w:rsidRPr="00E979FF">
        <w:t>Ctrl + Ins: Copy selected item.</w:t>
      </w:r>
    </w:p>
    <w:p w:rsidR="00E979FF" w:rsidRPr="00E979FF" w:rsidRDefault="00E979FF" w:rsidP="00E979FF">
      <w:pPr>
        <w:pStyle w:val="ListParagraph"/>
        <w:numPr>
          <w:ilvl w:val="0"/>
          <w:numId w:val="5"/>
        </w:numPr>
      </w:pPr>
      <w:r w:rsidRPr="00E979FF">
        <w:t>Ctrl + V: Paste selected item.</w:t>
      </w:r>
    </w:p>
    <w:p w:rsidR="00E979FF" w:rsidRPr="00E979FF" w:rsidRDefault="00E979FF" w:rsidP="00E979FF">
      <w:pPr>
        <w:pStyle w:val="ListParagraph"/>
        <w:numPr>
          <w:ilvl w:val="0"/>
          <w:numId w:val="5"/>
        </w:numPr>
      </w:pPr>
      <w:r w:rsidRPr="00E979FF">
        <w:t>Shift + Ins: Paste.</w:t>
      </w:r>
    </w:p>
    <w:p w:rsidR="00E979FF" w:rsidRPr="00E979FF" w:rsidRDefault="00E979FF" w:rsidP="00E979FF">
      <w:pPr>
        <w:pStyle w:val="ListParagraph"/>
        <w:numPr>
          <w:ilvl w:val="0"/>
          <w:numId w:val="5"/>
        </w:numPr>
      </w:pPr>
      <w:r w:rsidRPr="00E979FF">
        <w:t>Home: Goes to beginning of current line.</w:t>
      </w:r>
    </w:p>
    <w:p w:rsidR="00E979FF" w:rsidRPr="00E979FF" w:rsidRDefault="00E979FF" w:rsidP="00E979FF">
      <w:pPr>
        <w:pStyle w:val="ListParagraph"/>
        <w:numPr>
          <w:ilvl w:val="0"/>
          <w:numId w:val="5"/>
        </w:numPr>
      </w:pPr>
      <w:r w:rsidRPr="00E979FF">
        <w:t>Ctrl + Home: Goes to beginning of document.</w:t>
      </w:r>
    </w:p>
    <w:p w:rsidR="000C56E8" w:rsidRPr="00E979FF" w:rsidRDefault="00E979FF" w:rsidP="000C56E8">
      <w:pPr>
        <w:pStyle w:val="ListParagraph"/>
        <w:numPr>
          <w:ilvl w:val="0"/>
          <w:numId w:val="5"/>
        </w:numPr>
      </w:pPr>
      <w:r w:rsidRPr="00E979FF">
        <w:t>End: Goes to end of current line.</w:t>
      </w:r>
    </w:p>
    <w:p w:rsidR="00432C10" w:rsidRDefault="00D21FC8" w:rsidP="00A128DC">
      <w:pPr>
        <w:pStyle w:val="ListParagraph"/>
        <w:numPr>
          <w:ilvl w:val="0"/>
          <w:numId w:val="1"/>
        </w:numPr>
        <w:rPr>
          <w:b/>
          <w:i/>
          <w:lang w:val="en-US"/>
        </w:rPr>
      </w:pPr>
      <w:r w:rsidRPr="00D21FC8">
        <w:rPr>
          <w:b/>
          <w:i/>
          <w:lang w:val="en-US"/>
        </w:rPr>
        <w:t>Excel and other analytical tools</w:t>
      </w:r>
    </w:p>
    <w:p w:rsidR="00E979FF" w:rsidRPr="00E979FF" w:rsidRDefault="00E979FF" w:rsidP="00E979FF">
      <w:pPr>
        <w:rPr>
          <w:lang w:val="en-US"/>
        </w:rPr>
      </w:pPr>
      <w:r>
        <w:rPr>
          <w:lang w:val="en-US"/>
        </w:rPr>
        <w:t xml:space="preserve">There are several analytical tools available </w:t>
      </w:r>
      <w:r w:rsidR="00D33653">
        <w:rPr>
          <w:lang w:val="en-US"/>
        </w:rPr>
        <w:t xml:space="preserve">that are being utilized by the business professional to get insights in their business operations. </w:t>
      </w:r>
      <w:r w:rsidR="00AE191E">
        <w:rPr>
          <w:lang w:val="en-US"/>
        </w:rPr>
        <w:t xml:space="preserve">Excel is one of the simples and efficient analytical tool as compared to other tools. This application is in use for last </w:t>
      </w:r>
      <w:r w:rsidR="002B749D">
        <w:rPr>
          <w:lang w:val="en-US"/>
        </w:rPr>
        <w:t xml:space="preserve">30 years by most of the business industries. A consistency in the application update and features addition has been seen as compared to other platforms. </w:t>
      </w:r>
      <w:r w:rsidR="00F14755">
        <w:rPr>
          <w:lang w:val="en-US"/>
        </w:rPr>
        <w:t>However, programming based analytical tools are also getting popular.</w:t>
      </w:r>
    </w:p>
    <w:p w:rsidR="00D21FC8" w:rsidRDefault="00D21FC8" w:rsidP="00A128DC">
      <w:pPr>
        <w:pStyle w:val="ListParagraph"/>
        <w:numPr>
          <w:ilvl w:val="0"/>
          <w:numId w:val="1"/>
        </w:numPr>
        <w:rPr>
          <w:b/>
          <w:i/>
          <w:lang w:val="en-US"/>
        </w:rPr>
      </w:pPr>
      <w:r w:rsidRPr="00D21FC8">
        <w:rPr>
          <w:b/>
          <w:i/>
          <w:lang w:val="en-US"/>
        </w:rPr>
        <w:t xml:space="preserve">Task on table </w:t>
      </w:r>
    </w:p>
    <w:p w:rsidR="007F736F" w:rsidRPr="007F736F" w:rsidRDefault="007F736F" w:rsidP="007F736F">
      <w:pPr>
        <w:rPr>
          <w:lang w:val="en-US"/>
        </w:rPr>
      </w:pPr>
      <w:r>
        <w:rPr>
          <w:lang w:val="en-US"/>
        </w:rPr>
        <w:t xml:space="preserve">In this section, a new table has been created </w:t>
      </w:r>
      <w:r w:rsidR="00A87B50">
        <w:rPr>
          <w:lang w:val="en-US"/>
        </w:rPr>
        <w:t xml:space="preserve">and then header and footer have been added. </w:t>
      </w:r>
      <w:r w:rsidR="00B03DAE">
        <w:rPr>
          <w:lang w:val="en-US"/>
        </w:rPr>
        <w:t>All the necessary steps and their screenshots have been added in below section.</w:t>
      </w:r>
    </w:p>
    <w:p w:rsidR="007F736F" w:rsidRPr="007F736F" w:rsidRDefault="007F736F" w:rsidP="007F736F">
      <w:pPr>
        <w:jc w:val="center"/>
        <w:rPr>
          <w:b/>
          <w:i/>
          <w:lang w:val="en-US"/>
        </w:rPr>
      </w:pPr>
      <w:r w:rsidRPr="007F736F">
        <w:rPr>
          <w:b/>
          <w:i/>
          <w:lang w:val="en-US"/>
        </w:rPr>
        <w:lastRenderedPageBreak/>
        <w:drawing>
          <wp:inline distT="0" distB="0" distL="0" distR="0" wp14:anchorId="6E726E65" wp14:editId="6517AB3B">
            <wp:extent cx="4458322" cy="299126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2991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2DF6" w:rsidRDefault="007F736F" w:rsidP="00C12DF6">
      <w:pPr>
        <w:rPr>
          <w:lang w:val="en-US"/>
        </w:rPr>
      </w:pPr>
      <w:r w:rsidRPr="007F736F">
        <w:rPr>
          <w:lang w:val="en-US"/>
        </w:rPr>
        <w:drawing>
          <wp:inline distT="0" distB="0" distL="0" distR="0" wp14:anchorId="73E39210" wp14:editId="1FA8EC58">
            <wp:extent cx="5731510" cy="246253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736F" w:rsidRPr="00C12DF6" w:rsidRDefault="007F736F" w:rsidP="00C12DF6">
      <w:pPr>
        <w:rPr>
          <w:lang w:val="en-US"/>
        </w:rPr>
      </w:pPr>
      <w:r w:rsidRPr="007F736F">
        <w:rPr>
          <w:lang w:val="en-US"/>
        </w:rPr>
        <w:drawing>
          <wp:inline distT="0" distB="0" distL="0" distR="0" wp14:anchorId="463F95F0" wp14:editId="6D250A11">
            <wp:extent cx="5731510" cy="167894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5A18" w:rsidRPr="00955A18" w:rsidRDefault="00955A18" w:rsidP="00955A18">
      <w:pPr>
        <w:jc w:val="center"/>
        <w:rPr>
          <w:lang w:val="en-US"/>
        </w:rPr>
      </w:pPr>
    </w:p>
    <w:sectPr w:rsidR="00955A18" w:rsidRPr="00955A18" w:rsidSect="00DA0C8E">
      <w:footerReference w:type="default" r:id="rId14"/>
      <w:pgSz w:w="11906" w:h="16838"/>
      <w:pgMar w:top="1440" w:right="1440" w:bottom="1440" w:left="1440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0F11" w:rsidRDefault="00170F11" w:rsidP="00DA0C8E">
      <w:pPr>
        <w:spacing w:after="0" w:line="240" w:lineRule="auto"/>
      </w:pPr>
      <w:r>
        <w:separator/>
      </w:r>
    </w:p>
  </w:endnote>
  <w:endnote w:type="continuationSeparator" w:id="0">
    <w:p w:rsidR="00170F11" w:rsidRDefault="00170F11" w:rsidP="00DA0C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69166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A0C8E" w:rsidRDefault="00DA0C8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1CB4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DA0C8E" w:rsidRDefault="00DA0C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0F11" w:rsidRDefault="00170F11" w:rsidP="00DA0C8E">
      <w:pPr>
        <w:spacing w:after="0" w:line="240" w:lineRule="auto"/>
      </w:pPr>
      <w:r>
        <w:separator/>
      </w:r>
    </w:p>
  </w:footnote>
  <w:footnote w:type="continuationSeparator" w:id="0">
    <w:p w:rsidR="00170F11" w:rsidRDefault="00170F11" w:rsidP="00DA0C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E566E"/>
    <w:multiLevelType w:val="hybridMultilevel"/>
    <w:tmpl w:val="293C2E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A14130"/>
    <w:multiLevelType w:val="hybridMultilevel"/>
    <w:tmpl w:val="3CA85A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336C1D"/>
    <w:multiLevelType w:val="hybridMultilevel"/>
    <w:tmpl w:val="E932C4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DF409B"/>
    <w:multiLevelType w:val="hybridMultilevel"/>
    <w:tmpl w:val="69ECEB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825385"/>
    <w:multiLevelType w:val="hybridMultilevel"/>
    <w:tmpl w:val="969683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MjUzNzOwMDcxsTBW0lEKTi0uzszPAykwrAUAsI4rCywAAAA="/>
  </w:docVars>
  <w:rsids>
    <w:rsidRoot w:val="00D3604B"/>
    <w:rsid w:val="000828DB"/>
    <w:rsid w:val="000A34D4"/>
    <w:rsid w:val="000C56E8"/>
    <w:rsid w:val="00170F11"/>
    <w:rsid w:val="00254A5A"/>
    <w:rsid w:val="002B749D"/>
    <w:rsid w:val="00310930"/>
    <w:rsid w:val="00432C10"/>
    <w:rsid w:val="00536D39"/>
    <w:rsid w:val="005F6CF8"/>
    <w:rsid w:val="006263DD"/>
    <w:rsid w:val="00660B02"/>
    <w:rsid w:val="00745A7C"/>
    <w:rsid w:val="007F1286"/>
    <w:rsid w:val="007F736F"/>
    <w:rsid w:val="008D2CEB"/>
    <w:rsid w:val="008F47B8"/>
    <w:rsid w:val="00955A18"/>
    <w:rsid w:val="00966E85"/>
    <w:rsid w:val="009D3CDF"/>
    <w:rsid w:val="009F0614"/>
    <w:rsid w:val="00A128DC"/>
    <w:rsid w:val="00A83A94"/>
    <w:rsid w:val="00A87B50"/>
    <w:rsid w:val="00AB6DB9"/>
    <w:rsid w:val="00AC3A58"/>
    <w:rsid w:val="00AE191E"/>
    <w:rsid w:val="00B03DAE"/>
    <w:rsid w:val="00B77A32"/>
    <w:rsid w:val="00C00AA2"/>
    <w:rsid w:val="00C12DF6"/>
    <w:rsid w:val="00C14D4B"/>
    <w:rsid w:val="00C528F5"/>
    <w:rsid w:val="00CB2F05"/>
    <w:rsid w:val="00D04476"/>
    <w:rsid w:val="00D2090A"/>
    <w:rsid w:val="00D21FC8"/>
    <w:rsid w:val="00D33653"/>
    <w:rsid w:val="00D3604B"/>
    <w:rsid w:val="00D641F5"/>
    <w:rsid w:val="00D97FC3"/>
    <w:rsid w:val="00DA0C8E"/>
    <w:rsid w:val="00DE0478"/>
    <w:rsid w:val="00E979FF"/>
    <w:rsid w:val="00ED1CB4"/>
    <w:rsid w:val="00F14755"/>
    <w:rsid w:val="00F660CA"/>
    <w:rsid w:val="00FC4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E7413"/>
  <w15:chartTrackingRefBased/>
  <w15:docId w15:val="{B7E8D32F-8985-496C-9778-4B7A3FBD5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5A18"/>
    <w:pPr>
      <w:spacing w:line="480" w:lineRule="auto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1C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28D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979FF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DA0C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0C8E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A0C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0C8E"/>
    <w:rPr>
      <w:rFonts w:ascii="Times New Roman" w:hAnsi="Times New Roman"/>
      <w:sz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ED1CB4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ED1CB4"/>
    <w:pPr>
      <w:spacing w:line="259" w:lineRule="auto"/>
      <w:jc w:val="left"/>
      <w:outlineLvl w:val="9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0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63A8ED03-0921-42DA-965C-4E1573E8D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6</Pages>
  <Words>521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 Infotech</dc:creator>
  <cp:keywords/>
  <dc:description/>
  <cp:lastModifiedBy>Mani Infotech</cp:lastModifiedBy>
  <cp:revision>46</cp:revision>
  <dcterms:created xsi:type="dcterms:W3CDTF">2022-08-29T05:47:00Z</dcterms:created>
  <dcterms:modified xsi:type="dcterms:W3CDTF">2022-08-29T07:58:00Z</dcterms:modified>
</cp:coreProperties>
</file>